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C03A63" w14:textId="77777777" w:rsidR="00830C3C" w:rsidRDefault="00830C3C" w:rsidP="00830C3C">
      <w:pPr>
        <w:rPr>
          <w:rFonts w:ascii="Century Gothic" w:hAnsi="Century Gothic"/>
          <w:b/>
          <w:bCs/>
          <w:sz w:val="24"/>
          <w:szCs w:val="24"/>
          <w:u w:val="single"/>
        </w:rPr>
      </w:pPr>
      <w:r w:rsidRPr="00AB4CEA">
        <w:rPr>
          <w:rFonts w:ascii="Century Gothic" w:hAnsi="Century Gothic"/>
          <w:b/>
          <w:bCs/>
          <w:sz w:val="24"/>
          <w:szCs w:val="24"/>
          <w:u w:val="single"/>
        </w:rPr>
        <w:t>Tuesday</w:t>
      </w:r>
    </w:p>
    <w:p w14:paraId="5A8CA51B" w14:textId="77777777" w:rsidR="00830C3C" w:rsidRPr="00B10D8A" w:rsidRDefault="00830C3C" w:rsidP="00830C3C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Palatino-BoldItalic"/>
          <w:b/>
          <w:bCs/>
          <w:sz w:val="24"/>
          <w:szCs w:val="24"/>
          <w:u w:val="single"/>
        </w:rPr>
      </w:pPr>
      <w:r w:rsidRPr="00B10D8A">
        <w:rPr>
          <w:rFonts w:ascii="Century Gothic" w:hAnsi="Century Gothic" w:cs="Palatino-BoldItalic"/>
          <w:b/>
          <w:bCs/>
          <w:sz w:val="24"/>
          <w:szCs w:val="24"/>
          <w:u w:val="single"/>
        </w:rPr>
        <w:t>Solve and explain:</w:t>
      </w:r>
    </w:p>
    <w:p w14:paraId="60A6DF0A" w14:textId="77777777" w:rsidR="00830C3C" w:rsidRPr="00AB4CEA" w:rsidRDefault="00830C3C" w:rsidP="00830C3C">
      <w:pPr>
        <w:rPr>
          <w:rFonts w:ascii="Century Gothic" w:hAnsi="Century Gothic"/>
          <w:b/>
          <w:bCs/>
          <w:sz w:val="24"/>
          <w:szCs w:val="24"/>
          <w:u w:val="single"/>
        </w:rPr>
      </w:pPr>
    </w:p>
    <w:p w14:paraId="7CC7617D" w14:textId="77777777" w:rsidR="00830C3C" w:rsidRDefault="00830C3C" w:rsidP="00830C3C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B10D8A">
        <w:rPr>
          <w:rFonts w:ascii="Century Gothic" w:hAnsi="Century Gothic" w:cs="Times New Roman"/>
          <w:sz w:val="24"/>
          <w:szCs w:val="24"/>
        </w:rPr>
        <w:t>Emily baked twenty cupcakes for her school's bake sale. If her brother, Todd, ate eight of</w:t>
      </w:r>
      <w:r>
        <w:rPr>
          <w:rFonts w:ascii="Century Gothic" w:hAnsi="Century Gothic" w:cs="Times New Roman"/>
          <w:sz w:val="24"/>
          <w:szCs w:val="24"/>
        </w:rPr>
        <w:t xml:space="preserve"> </w:t>
      </w:r>
      <w:r w:rsidRPr="00B10D8A">
        <w:rPr>
          <w:rFonts w:ascii="Century Gothic" w:hAnsi="Century Gothic" w:cs="Times New Roman"/>
          <w:sz w:val="24"/>
          <w:szCs w:val="24"/>
        </w:rPr>
        <w:t>them</w:t>
      </w:r>
      <w:r>
        <w:rPr>
          <w:rFonts w:ascii="Century Gothic" w:hAnsi="Century Gothic" w:cs="Times New Roman"/>
          <w:sz w:val="24"/>
          <w:szCs w:val="24"/>
        </w:rPr>
        <w:t>,</w:t>
      </w:r>
      <w:r w:rsidRPr="00B10D8A">
        <w:rPr>
          <w:rFonts w:ascii="Century Gothic" w:hAnsi="Century Gothic" w:cs="Times New Roman"/>
          <w:sz w:val="24"/>
          <w:szCs w:val="24"/>
        </w:rPr>
        <w:t xml:space="preserve"> how many packages could she make if she put four cupcake</w:t>
      </w:r>
      <w:r>
        <w:rPr>
          <w:rFonts w:ascii="Century Gothic" w:hAnsi="Century Gothic" w:cs="Times New Roman"/>
          <w:sz w:val="24"/>
          <w:szCs w:val="24"/>
        </w:rPr>
        <w:t>s</w:t>
      </w:r>
      <w:r w:rsidRPr="00B10D8A">
        <w:rPr>
          <w:rFonts w:ascii="Century Gothic" w:hAnsi="Century Gothic" w:cs="Times New Roman"/>
          <w:sz w:val="24"/>
          <w:szCs w:val="24"/>
        </w:rPr>
        <w:t xml:space="preserve"> in each package?</w:t>
      </w:r>
    </w:p>
    <w:p w14:paraId="07F3F6F8" w14:textId="77777777" w:rsidR="00830C3C" w:rsidRDefault="00830C3C" w:rsidP="00830C3C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355633A1" w14:textId="77777777" w:rsidR="00830C3C" w:rsidRDefault="00830C3C" w:rsidP="00830C3C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47076F6B" w14:textId="77777777" w:rsidR="00830C3C" w:rsidRDefault="00830C3C" w:rsidP="00830C3C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034A441A" w14:textId="77777777" w:rsidR="00830C3C" w:rsidRDefault="00830C3C" w:rsidP="00830C3C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53233FF5" w14:textId="77777777" w:rsidR="00830C3C" w:rsidRDefault="00830C3C" w:rsidP="00830C3C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0A5981C9" w14:textId="77777777" w:rsidR="00830C3C" w:rsidRDefault="00830C3C" w:rsidP="00830C3C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26D4B617" w14:textId="77777777" w:rsidR="00830C3C" w:rsidRDefault="00830C3C" w:rsidP="00830C3C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495A616D" w14:textId="77777777" w:rsidR="00830C3C" w:rsidRDefault="00830C3C" w:rsidP="00830C3C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2B5880F8" w14:textId="77777777" w:rsidR="00830C3C" w:rsidRDefault="00830C3C" w:rsidP="00830C3C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7D5872EC" w14:textId="77777777" w:rsidR="00830C3C" w:rsidRPr="00B10D8A" w:rsidRDefault="00830C3C" w:rsidP="00830C3C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453DB6DA" w14:textId="77777777" w:rsidR="00830C3C" w:rsidRPr="00B10D8A" w:rsidRDefault="00830C3C" w:rsidP="00830C3C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Palatino-BoldItalic"/>
          <w:b/>
          <w:bCs/>
          <w:sz w:val="24"/>
          <w:szCs w:val="24"/>
          <w:u w:val="single"/>
        </w:rPr>
      </w:pPr>
      <w:r w:rsidRPr="00B10D8A">
        <w:rPr>
          <w:rFonts w:ascii="Century Gothic" w:hAnsi="Century Gothic" w:cs="Palatino-BoldItalic"/>
          <w:b/>
          <w:bCs/>
          <w:sz w:val="24"/>
          <w:szCs w:val="24"/>
          <w:u w:val="single"/>
        </w:rPr>
        <w:t>Challenge Problem:</w:t>
      </w:r>
    </w:p>
    <w:p w14:paraId="6B9CB16B" w14:textId="77777777" w:rsidR="00830C3C" w:rsidRPr="00AB4CEA" w:rsidRDefault="00830C3C" w:rsidP="00830C3C">
      <w:pPr>
        <w:rPr>
          <w:rFonts w:ascii="Century Gothic" w:hAnsi="Century Gothic"/>
          <w:sz w:val="24"/>
          <w:szCs w:val="24"/>
        </w:rPr>
      </w:pPr>
    </w:p>
    <w:p w14:paraId="754F491C" w14:textId="77777777" w:rsidR="00830C3C" w:rsidRPr="00AB4CEA" w:rsidRDefault="00830C3C" w:rsidP="00830C3C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sz w:val="24"/>
          <w:szCs w:val="24"/>
        </w:rPr>
      </w:pPr>
      <w:r w:rsidRPr="00AB4CEA">
        <w:rPr>
          <w:rFonts w:ascii="Century Gothic" w:hAnsi="Century Gothic" w:cs="Arial"/>
          <w:sz w:val="24"/>
          <w:szCs w:val="24"/>
        </w:rPr>
        <w:t>I am planning on having 5 friends over for a pizza party. I bought 3 pizzas (all the same size) for the party. One was divided into 4 equal parts, the 2nd was divided into 6 equal parts and the 3rd pizza was divided into 8 equal parts. Is there any possible way I can show how to share these pieces so that each one of us gets the same amount? If not, show how much each person gets.</w:t>
      </w:r>
    </w:p>
    <w:p w14:paraId="7DB49F18" w14:textId="77777777" w:rsidR="00830C3C" w:rsidRPr="00AB4CEA" w:rsidRDefault="00830C3C" w:rsidP="00830C3C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sz w:val="24"/>
          <w:szCs w:val="24"/>
        </w:rPr>
      </w:pPr>
      <w:r w:rsidRPr="00AB4CEA">
        <w:rPr>
          <w:rFonts w:ascii="Century Gothic" w:hAnsi="Century Gothic" w:cs="Arial"/>
          <w:sz w:val="24"/>
          <w:szCs w:val="24"/>
        </w:rPr>
        <w:t xml:space="preserve">Be sure to explain your reasoning clearly. </w:t>
      </w:r>
      <w:r>
        <w:rPr>
          <w:rFonts w:ascii="Century Gothic" w:hAnsi="Century Gothic" w:cs="Arial"/>
          <w:sz w:val="24"/>
          <w:szCs w:val="24"/>
        </w:rPr>
        <w:t xml:space="preserve">Draw </w:t>
      </w:r>
      <w:r w:rsidRPr="00AB4CEA">
        <w:rPr>
          <w:rFonts w:ascii="Century Gothic" w:hAnsi="Century Gothic" w:cs="Arial"/>
          <w:sz w:val="24"/>
          <w:szCs w:val="24"/>
        </w:rPr>
        <w:t xml:space="preserve">any fraction pieces that </w:t>
      </w:r>
      <w:r>
        <w:rPr>
          <w:rFonts w:ascii="Century Gothic" w:hAnsi="Century Gothic" w:cs="Arial"/>
          <w:sz w:val="24"/>
          <w:szCs w:val="24"/>
        </w:rPr>
        <w:t>will help in your explanation.</w:t>
      </w:r>
    </w:p>
    <w:p w14:paraId="1CADC329" w14:textId="77777777" w:rsidR="00444301" w:rsidRDefault="00444301">
      <w:bookmarkStart w:id="0" w:name="_GoBack"/>
      <w:bookmarkEnd w:id="0"/>
    </w:p>
    <w:sectPr w:rsidR="004443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alatino-BoldItalic">
    <w:altName w:val="Palatino Linotype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tDAwNDUzNzYzNjZV0lEKTi0uzszPAykwrAUAIycDNCwAAAA="/>
  </w:docVars>
  <w:rsids>
    <w:rsidRoot w:val="00830C3C"/>
    <w:rsid w:val="00444301"/>
    <w:rsid w:val="00830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B661A"/>
  <w15:chartTrackingRefBased/>
  <w15:docId w15:val="{CA6DF013-A288-49AD-ADA5-56CF9FF6C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30C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Darrow</dc:creator>
  <cp:keywords/>
  <dc:description/>
  <cp:lastModifiedBy>Lisa Darrow</cp:lastModifiedBy>
  <cp:revision>1</cp:revision>
  <dcterms:created xsi:type="dcterms:W3CDTF">2020-04-03T14:33:00Z</dcterms:created>
  <dcterms:modified xsi:type="dcterms:W3CDTF">2020-04-03T14:34:00Z</dcterms:modified>
</cp:coreProperties>
</file>